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16802" w14:textId="77777777" w:rsidR="00071C4A" w:rsidRDefault="00071C4A" w:rsidP="00071C4A"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 w14:paraId="00AFD578" w14:textId="77777777" w:rsidR="00071C4A" w:rsidRDefault="00071C4A" w:rsidP="00071C4A">
      <w:pPr>
        <w:rPr>
          <w:sz w:val="24"/>
          <w:szCs w:val="24"/>
        </w:rPr>
      </w:pPr>
    </w:p>
    <w:p w14:paraId="749D0DAB" w14:textId="77777777" w:rsidR="00071C4A" w:rsidRDefault="00071C4A" w:rsidP="00071C4A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71C4A" w14:paraId="438672BF" w14:textId="77777777" w:rsidTr="00EB3D5D">
        <w:trPr>
          <w:trHeight w:val="665"/>
        </w:trPr>
        <w:tc>
          <w:tcPr>
            <w:tcW w:w="9106" w:type="dxa"/>
          </w:tcPr>
          <w:p w14:paraId="4822585A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68A4440B" w14:textId="6F7E24B0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name  Configurable auto dark theme                    </w:t>
            </w:r>
            <w:r w:rsidR="00B21CC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Story ID </w:t>
            </w:r>
            <w:r w:rsidR="00B21CC2">
              <w:rPr>
                <w:sz w:val="24"/>
                <w:szCs w:val="24"/>
              </w:rPr>
              <w:t>4.3</w:t>
            </w:r>
          </w:p>
          <w:p w14:paraId="00D3418D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71C4A" w14:paraId="46BA3263" w14:textId="77777777" w:rsidTr="00EB3D5D">
        <w:trPr>
          <w:trHeight w:val="1663"/>
        </w:trPr>
        <w:tc>
          <w:tcPr>
            <w:tcW w:w="9106" w:type="dxa"/>
          </w:tcPr>
          <w:p w14:paraId="17ECEFE4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77BBCF59" w14:textId="05832F79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an airport st</w:t>
            </w:r>
            <w:r w:rsidR="002632C6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ff,</w:t>
            </w:r>
          </w:p>
          <w:p w14:paraId="7B0E7B25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75973758" w14:textId="56B6E554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to decide if the software should change to dark theme when </w:t>
            </w:r>
            <w:r w:rsidR="002632C6">
              <w:rPr>
                <w:sz w:val="24"/>
                <w:szCs w:val="24"/>
              </w:rPr>
              <w:t>the night falls</w:t>
            </w:r>
            <w:r>
              <w:rPr>
                <w:sz w:val="24"/>
                <w:szCs w:val="24"/>
              </w:rPr>
              <w:t>,</w:t>
            </w:r>
          </w:p>
          <w:p w14:paraId="45332361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 w14:paraId="55E1162E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371CC9AA" w14:textId="14C0DF85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</w:t>
            </w:r>
            <w:r w:rsidR="002632C6">
              <w:rPr>
                <w:sz w:val="24"/>
                <w:szCs w:val="24"/>
              </w:rPr>
              <w:t>passengers can have a better check-in experience.</w:t>
            </w:r>
          </w:p>
          <w:p w14:paraId="66714843" w14:textId="77777777" w:rsidR="00071C4A" w:rsidRPr="002632C6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22EE1373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226CE5D7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071C4A" w14:paraId="1DBA67B9" w14:textId="77777777" w:rsidTr="00EB3D5D">
        <w:trPr>
          <w:trHeight w:val="1194"/>
        </w:trPr>
        <w:tc>
          <w:tcPr>
            <w:tcW w:w="9106" w:type="dxa"/>
          </w:tcPr>
          <w:p w14:paraId="702BCC2A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5B445D0B" w14:textId="0CB4078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</w:t>
            </w:r>
            <w:r w:rsidRPr="002632C6">
              <w:rPr>
                <w:sz w:val="24"/>
                <w:szCs w:val="24"/>
              </w:rPr>
              <w:t>very high</w:t>
            </w:r>
            <w:r>
              <w:rPr>
                <w:sz w:val="24"/>
                <w:szCs w:val="24"/>
              </w:rPr>
              <w:t xml:space="preserve">, high, medium, </w:t>
            </w:r>
            <w:r w:rsidRPr="002632C6">
              <w:rPr>
                <w:color w:val="FF0000"/>
                <w:sz w:val="24"/>
                <w:szCs w:val="24"/>
              </w:rPr>
              <w:t>low</w:t>
            </w:r>
            <w:r>
              <w:rPr>
                <w:sz w:val="24"/>
                <w:szCs w:val="24"/>
              </w:rPr>
              <w:t xml:space="preserve">, very low     Iteration number </w:t>
            </w:r>
            <w:r w:rsidR="002632C6">
              <w:rPr>
                <w:sz w:val="24"/>
                <w:szCs w:val="24"/>
              </w:rPr>
              <w:t>4</w:t>
            </w:r>
          </w:p>
          <w:p w14:paraId="7FD4196D" w14:textId="5A125AAD" w:rsidR="002632C6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started</w:t>
            </w:r>
            <w:r w:rsidR="004E57F2">
              <w:rPr>
                <w:sz w:val="24"/>
                <w:szCs w:val="24"/>
              </w:rPr>
              <w:t xml:space="preserve">  2022/5/6</w:t>
            </w:r>
          </w:p>
          <w:p w14:paraId="68B25D83" w14:textId="6F4CCDD3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finished</w:t>
            </w:r>
            <w:r w:rsidR="004E57F2">
              <w:rPr>
                <w:sz w:val="24"/>
                <w:szCs w:val="24"/>
              </w:rPr>
              <w:t xml:space="preserve">  2022/5/7</w:t>
            </w:r>
          </w:p>
        </w:tc>
      </w:tr>
    </w:tbl>
    <w:p w14:paraId="1329E4B9" w14:textId="77777777" w:rsidR="00071C4A" w:rsidRDefault="00071C4A" w:rsidP="00071C4A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71C4A" w14:paraId="12F09FBD" w14:textId="77777777" w:rsidTr="00EB3D5D">
        <w:trPr>
          <w:trHeight w:val="3605"/>
        </w:trPr>
        <w:tc>
          <w:tcPr>
            <w:tcW w:w="9106" w:type="dxa"/>
          </w:tcPr>
          <w:p w14:paraId="49384FBE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10581141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ance Criteria</w:t>
            </w:r>
          </w:p>
          <w:p w14:paraId="1D9AAD4D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332B080D" w14:textId="6647CF40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- Verify that </w:t>
            </w:r>
            <w:r w:rsidR="002632C6">
              <w:rPr>
                <w:sz w:val="24"/>
                <w:szCs w:val="24"/>
              </w:rPr>
              <w:t>instance variables change only at the end of a check-in process.</w:t>
            </w:r>
          </w:p>
          <w:p w14:paraId="51F72FC6" w14:textId="0A8AF406" w:rsidR="002632C6" w:rsidRDefault="002632C6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 xml:space="preserve"> Verify that the theme will reset to the previous light theme the next morning.</w:t>
            </w:r>
          </w:p>
        </w:tc>
      </w:tr>
      <w:tr w:rsidR="00071C4A" w14:paraId="0552424F" w14:textId="77777777" w:rsidTr="00EB3D5D">
        <w:trPr>
          <w:trHeight w:val="1194"/>
        </w:trPr>
        <w:tc>
          <w:tcPr>
            <w:tcW w:w="9106" w:type="dxa"/>
          </w:tcPr>
          <w:p w14:paraId="342CE336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</w:p>
          <w:p w14:paraId="39156862" w14:textId="77777777" w:rsidR="00071C4A" w:rsidRDefault="00071C4A" w:rsidP="00EB3D5D"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 w14:paraId="3FC687D9" w14:textId="77777777" w:rsidR="00071C4A" w:rsidRDefault="00071C4A" w:rsidP="00071C4A">
      <w:pPr>
        <w:rPr>
          <w:sz w:val="24"/>
          <w:szCs w:val="24"/>
        </w:rPr>
      </w:pPr>
    </w:p>
    <w:p w14:paraId="6E62EACA" w14:textId="77777777" w:rsidR="0027255E" w:rsidRDefault="0027255E"/>
    <w:sectPr w:rsidR="002725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QxNjM2MTYwMzFW0lEKTi0uzszPAykwqgUAdt414SwAAAA="/>
  </w:docVars>
  <w:rsids>
    <w:rsidRoot w:val="00D52B5F"/>
    <w:rsid w:val="00071C4A"/>
    <w:rsid w:val="002632C6"/>
    <w:rsid w:val="0027255E"/>
    <w:rsid w:val="004E57F2"/>
    <w:rsid w:val="00B21CC2"/>
    <w:rsid w:val="00D52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6D8D2"/>
  <w15:chartTrackingRefBased/>
  <w15:docId w15:val="{048CF27B-F30B-4D0C-A0AF-5E6F2C251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1C4A"/>
    <w:pPr>
      <w:spacing w:after="160" w:line="259" w:lineRule="auto"/>
    </w:pPr>
    <w:rPr>
      <w:kern w:val="0"/>
      <w:sz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071C4A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3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泽宇</dc:creator>
  <cp:keywords/>
  <dc:description/>
  <cp:lastModifiedBy>张 泽宇</cp:lastModifiedBy>
  <cp:revision>4</cp:revision>
  <dcterms:created xsi:type="dcterms:W3CDTF">2022-05-06T11:43:00Z</dcterms:created>
  <dcterms:modified xsi:type="dcterms:W3CDTF">2022-05-08T04:36:00Z</dcterms:modified>
</cp:coreProperties>
</file>